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158738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78df70a7-563e-4002-9cf4-a0f15cc95b27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51Z</dcterms:created>
  <dcterms:modified xsi:type="dcterms:W3CDTF">2023-07-24T1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